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13</w:t>
      </w:r>
      <w:r>
        <w:t xml:space="preserve"> </w:t>
      </w:r>
      <w:r>
        <w:t xml:space="preserve">06:14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ad35f1b6997f072e9a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13T06:14:53Z</dcterms:created>
  <dcterms:modified xsi:type="dcterms:W3CDTF">2024-09-13T06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13 06:14:47</vt:lpwstr>
  </property>
</Properties>
</file>